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B0B7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4332D288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0FC37524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58718F5D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1795BFD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reve descrizione del progetto di ricerca </w:t>
      </w:r>
    </w:p>
    <w:p w14:paraId="66EDB23C" w14:textId="77777777" w:rsidR="009E578C" w:rsidRPr="00A93FE4" w:rsidRDefault="00EF63CF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</w:rPr>
        <w:t>&lt;Scrivete qua una breve descrizione del vostro progetto, max 5 righe&gt;</w:t>
      </w:r>
    </w:p>
    <w:p w14:paraId="47DB8FCC" w14:textId="77777777" w:rsidR="00B60C8C" w:rsidRPr="005F11DC" w:rsidRDefault="00B60C8C" w:rsidP="009E578C">
      <w:pPr>
        <w:pStyle w:val="Default"/>
        <w:rPr>
          <w:sz w:val="22"/>
          <w:szCs w:val="22"/>
        </w:rPr>
      </w:pPr>
    </w:p>
    <w:p w14:paraId="4D286372" w14:textId="0E8B8FE7" w:rsidR="009E578C" w:rsidRPr="00EF63CF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la ricerca: </w:t>
      </w:r>
      <w:r w:rsidR="000F0CA4">
        <w:rPr>
          <w:bCs/>
          <w:sz w:val="22"/>
          <w:szCs w:val="22"/>
          <w:highlight w:val="yellow"/>
        </w:rPr>
        <w:t xml:space="preserve">Matteo </w:t>
      </w:r>
      <w:proofErr w:type="spellStart"/>
      <w:r w:rsidR="000F0CA4">
        <w:rPr>
          <w:bCs/>
          <w:sz w:val="22"/>
          <w:szCs w:val="22"/>
          <w:highlight w:val="yellow"/>
        </w:rPr>
        <w:t>Delton</w:t>
      </w:r>
      <w:proofErr w:type="spellEnd"/>
    </w:p>
    <w:p w14:paraId="217BDA31" w14:textId="77777777" w:rsidR="009E578C" w:rsidRPr="005F11DC" w:rsidRDefault="009E578C" w:rsidP="009E578C">
      <w:pPr>
        <w:pStyle w:val="Default"/>
        <w:rPr>
          <w:sz w:val="22"/>
          <w:szCs w:val="22"/>
        </w:rPr>
      </w:pPr>
    </w:p>
    <w:p w14:paraId="276E521C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4E50BA83" w14:textId="77777777" w:rsidR="00EF63CF" w:rsidRDefault="00EF63CF" w:rsidP="009E578C">
      <w:pPr>
        <w:pStyle w:val="Default"/>
        <w:rPr>
          <w:b/>
          <w:bCs/>
          <w:sz w:val="22"/>
          <w:szCs w:val="22"/>
        </w:rPr>
      </w:pPr>
    </w:p>
    <w:p w14:paraId="0A10123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2597FE5C" w14:textId="27D75896" w:rsidR="00EF63CF" w:rsidRDefault="000F0CA4" w:rsidP="009E578C">
      <w:pPr>
        <w:pStyle w:val="Default"/>
        <w:rPr>
          <w:bCs/>
          <w:sz w:val="22"/>
          <w:szCs w:val="22"/>
        </w:rPr>
      </w:pPr>
      <w:r>
        <w:rPr>
          <w:bCs/>
          <w:sz w:val="22"/>
          <w:szCs w:val="22"/>
          <w:highlight w:val="yellow"/>
        </w:rPr>
        <w:t xml:space="preserve">Matteo </w:t>
      </w:r>
      <w:proofErr w:type="spellStart"/>
      <w:r>
        <w:rPr>
          <w:bCs/>
          <w:sz w:val="22"/>
          <w:szCs w:val="22"/>
          <w:highlight w:val="yellow"/>
        </w:rPr>
        <w:t>Delton</w:t>
      </w:r>
      <w:proofErr w:type="spellEnd"/>
    </w:p>
    <w:p w14:paraId="5305C73E" w14:textId="77777777" w:rsidR="005F11DC" w:rsidRPr="006778B8" w:rsidRDefault="009E578C" w:rsidP="009E578C">
      <w:pPr>
        <w:pStyle w:val="Default"/>
        <w:rPr>
          <w:sz w:val="22"/>
          <w:szCs w:val="22"/>
          <w:u w:val="single"/>
        </w:rPr>
      </w:pPr>
      <w:r w:rsidRPr="005F11DC">
        <w:rPr>
          <w:sz w:val="22"/>
          <w:szCs w:val="22"/>
        </w:rPr>
        <w:t xml:space="preserve"> </w:t>
      </w:r>
    </w:p>
    <w:p w14:paraId="1FB97BB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29CC5F1F" w14:textId="019FF052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 Vostri dati personali verranno trattati esclusivamente nell’ambito e per le finalità del progetto di ricerc</w:t>
      </w:r>
      <w:r w:rsidRPr="00EF63CF">
        <w:rPr>
          <w:sz w:val="22"/>
          <w:szCs w:val="22"/>
          <w:highlight w:val="yellow"/>
        </w:rPr>
        <w:t xml:space="preserve">a </w:t>
      </w:r>
      <w:r w:rsidR="002E67E3">
        <w:rPr>
          <w:sz w:val="22"/>
          <w:szCs w:val="22"/>
          <w:highlight w:val="yellow"/>
        </w:rPr>
        <w:t>SPORTMATE</w:t>
      </w:r>
      <w:r w:rsidRPr="005F11DC">
        <w:rPr>
          <w:sz w:val="22"/>
          <w:szCs w:val="22"/>
        </w:rPr>
        <w:t xml:space="preserve"> sopraindicato. </w:t>
      </w:r>
    </w:p>
    <w:p w14:paraId="2069E5DB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19A3C1E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3A517482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61EF79AA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3B1B51D0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221E7759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05D5628F" w14:textId="77777777" w:rsidR="009E578C" w:rsidRPr="005F11DC" w:rsidRDefault="009E578C" w:rsidP="009E578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6632B787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42B79CFF" w14:textId="77777777" w:rsidR="005F11D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190EAC25" w14:textId="77777777" w:rsidR="005F11DC" w:rsidRPr="005F11DC" w:rsidRDefault="005F11D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62EEC22F" w14:textId="77777777" w:rsidR="0082520C" w:rsidRPr="005F11DC" w:rsidRDefault="0082520C" w:rsidP="0082520C">
      <w:pPr>
        <w:pStyle w:val="Default"/>
        <w:numPr>
          <w:ilvl w:val="0"/>
          <w:numId w:val="1"/>
        </w:numPr>
        <w:spacing w:after="44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7C9C6E7F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1847EDC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1A79DE03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5046D016" w14:textId="77777777" w:rsidR="0082520C" w:rsidRPr="005F11DC" w:rsidRDefault="0082520C" w:rsidP="00E94231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47A9C24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, infine, che il Suo consenso alla comunicazione e/o diffusione delle riprese audio-video delle interazioni verbali implica la concessione di una licenza non esclusiva, senza limiti di durata e per tutto il mondo, trasferibile a terzi, per l’utilizzazione delle immagini. Tale licenza include i diritti di cui agli artt. 12 segg. della legge n. 633/1941, compresi a titolo esemplificativo e non esaustivo: diritto di pubblicazione; diritto di riproduzione in qualunque modo o forma; diritto di trascrizione, montaggio, adattamento, </w:t>
      </w:r>
      <w:r w:rsidRPr="005F11DC">
        <w:rPr>
          <w:sz w:val="22"/>
          <w:szCs w:val="22"/>
        </w:rPr>
        <w:lastRenderedPageBreak/>
        <w:t xml:space="preserve">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568EA895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39E63BF6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5097326B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53761BD8" w14:textId="77777777" w:rsidR="0082520C" w:rsidRPr="005F11DC" w:rsidRDefault="0082520C" w:rsidP="0082520C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751719AA" w14:textId="77777777" w:rsidR="0082520C" w:rsidRPr="005F11DC" w:rsidRDefault="0082520C" w:rsidP="005F11DC">
      <w:pPr>
        <w:pStyle w:val="Default"/>
        <w:numPr>
          <w:ilvl w:val="0"/>
          <w:numId w:val="1"/>
        </w:numPr>
        <w:spacing w:after="57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124073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4DA2F43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7F7EB9B0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3BA6967D" w14:textId="77777777" w:rsidR="005F11D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00E81580" w14:textId="77777777" w:rsidR="0082520C" w:rsidRPr="005F11DC" w:rsidRDefault="0082520C" w:rsidP="0082520C">
      <w:pPr>
        <w:pStyle w:val="Default"/>
        <w:numPr>
          <w:ilvl w:val="0"/>
          <w:numId w:val="1"/>
        </w:numPr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628D8C0A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6B4252D8" w14:textId="77777777" w:rsidR="0082520C" w:rsidRPr="005F11DC" w:rsidRDefault="0082520C" w:rsidP="00E94231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6A710D65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</w:p>
    <w:p w14:paraId="0E1BCF4F" w14:textId="77777777" w:rsidR="0082520C" w:rsidRPr="005F11DC" w:rsidRDefault="0082520C" w:rsidP="0082520C">
      <w:pPr>
        <w:pStyle w:val="Default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5BECC797" w14:textId="77777777" w:rsidR="0082520C" w:rsidRPr="005F11DC" w:rsidRDefault="0082520C" w:rsidP="0082520C">
      <w:pPr>
        <w:pStyle w:val="Default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25B1C70C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02DCD0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81EA1A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A2CCBB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9077AA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84B672E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FC25947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5DE7E58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45CC203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158BA464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2E45C1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6F36C42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0FA0C6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997A3F9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397A4B5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A9382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DDCDB95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CE0B6AD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23CCD2A2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03B944C8" w14:textId="77777777" w:rsidR="009E578C" w:rsidRPr="005F11DC" w:rsidRDefault="009E578C" w:rsidP="00E2420E">
      <w:pPr>
        <w:pStyle w:val="Default"/>
        <w:rPr>
          <w:b/>
          <w:bCs/>
          <w:sz w:val="22"/>
          <w:szCs w:val="22"/>
        </w:rPr>
      </w:pPr>
    </w:p>
    <w:p w14:paraId="75905B69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3E0FB22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B331287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715ACF5C" w14:textId="77777777" w:rsidR="00E94231" w:rsidRDefault="00E94231" w:rsidP="00E2420E">
      <w:pPr>
        <w:pStyle w:val="Default"/>
        <w:rPr>
          <w:b/>
          <w:bCs/>
          <w:sz w:val="22"/>
          <w:szCs w:val="22"/>
        </w:rPr>
      </w:pPr>
    </w:p>
    <w:p w14:paraId="43D1E24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lastRenderedPageBreak/>
        <w:t xml:space="preserve">CONSENSO AL TRATTAMENTO DEI DATI PERSONALI </w:t>
      </w:r>
    </w:p>
    <w:p w14:paraId="65E18564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17C74CDC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nato/a </w:t>
      </w:r>
      <w:proofErr w:type="spellStart"/>
      <w:r w:rsidRPr="005F11DC">
        <w:rPr>
          <w:sz w:val="22"/>
          <w:szCs w:val="22"/>
        </w:rPr>
        <w:t>a</w:t>
      </w:r>
      <w:proofErr w:type="spellEnd"/>
      <w:r w:rsidRPr="005F11DC">
        <w:rPr>
          <w:sz w:val="22"/>
          <w:szCs w:val="22"/>
        </w:rPr>
        <w:t xml:space="preserve"> …………………… il………………………… residente a …………………………………………… </w:t>
      </w:r>
    </w:p>
    <w:p w14:paraId="53DC4D3E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>via……………………………………………………………</w:t>
      </w:r>
      <w:proofErr w:type="gramStart"/>
      <w:r w:rsidRPr="005F11DC">
        <w:rPr>
          <w:sz w:val="22"/>
          <w:szCs w:val="22"/>
        </w:rPr>
        <w:t>…….</w:t>
      </w:r>
      <w:proofErr w:type="gramEnd"/>
      <w:r w:rsidRPr="005F11DC">
        <w:rPr>
          <w:sz w:val="22"/>
          <w:szCs w:val="22"/>
        </w:rPr>
        <w:t>. n……</w:t>
      </w:r>
      <w:proofErr w:type="gramStart"/>
      <w:r w:rsidRPr="005F11DC">
        <w:rPr>
          <w:sz w:val="22"/>
          <w:szCs w:val="22"/>
        </w:rPr>
        <w:t>… ;</w:t>
      </w:r>
      <w:proofErr w:type="gramEnd"/>
      <w:r w:rsidRPr="005F11DC">
        <w:rPr>
          <w:sz w:val="22"/>
          <w:szCs w:val="22"/>
        </w:rPr>
        <w:t xml:space="preserve"> </w:t>
      </w:r>
    </w:p>
    <w:p w14:paraId="458C1BA4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2B0D2D6F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3394C069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6CA641C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41355923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36A96D41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1CD132C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2095BFCE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2BEC0E90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19F78427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47959DD7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Luogo e data ………………………………………. </w:t>
      </w:r>
    </w:p>
    <w:p w14:paraId="51D51A7F" w14:textId="77777777" w:rsidR="00E2420E" w:rsidRPr="005F11DC" w:rsidRDefault="00E2420E" w:rsidP="00E2420E">
      <w:pPr>
        <w:pStyle w:val="Default"/>
        <w:rPr>
          <w:sz w:val="22"/>
          <w:szCs w:val="22"/>
        </w:rPr>
      </w:pPr>
    </w:p>
    <w:p w14:paraId="7766485C" w14:textId="77777777" w:rsidR="00E2420E" w:rsidRPr="005F11DC" w:rsidRDefault="00E2420E" w:rsidP="00E2420E">
      <w:pPr>
        <w:pStyle w:val="Default"/>
        <w:rPr>
          <w:sz w:val="22"/>
          <w:szCs w:val="22"/>
        </w:rPr>
      </w:pPr>
      <w:r w:rsidRPr="005F11DC">
        <w:rPr>
          <w:sz w:val="22"/>
          <w:szCs w:val="22"/>
        </w:rPr>
        <w:t xml:space="preserve">(firma leggibile) ………………………………………. </w:t>
      </w:r>
    </w:p>
    <w:p w14:paraId="29F2E38A" w14:textId="77777777" w:rsidR="00C6560D" w:rsidRPr="005F11DC" w:rsidRDefault="00C6560D" w:rsidP="00E2420E"/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159383">
    <w:abstractNumId w:val="1"/>
  </w:num>
  <w:num w:numId="2" w16cid:durableId="817189682">
    <w:abstractNumId w:val="2"/>
  </w:num>
  <w:num w:numId="3" w16cid:durableId="2026395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905A3"/>
    <w:rsid w:val="000B700E"/>
    <w:rsid w:val="000F0CA4"/>
    <w:rsid w:val="002E67E3"/>
    <w:rsid w:val="003F2DF2"/>
    <w:rsid w:val="004A6859"/>
    <w:rsid w:val="005A6E90"/>
    <w:rsid w:val="005F11DC"/>
    <w:rsid w:val="006362FF"/>
    <w:rsid w:val="006431A6"/>
    <w:rsid w:val="006778B8"/>
    <w:rsid w:val="0074007C"/>
    <w:rsid w:val="00820C75"/>
    <w:rsid w:val="0082520C"/>
    <w:rsid w:val="009E578C"/>
    <w:rsid w:val="00A93FE4"/>
    <w:rsid w:val="00B60C8C"/>
    <w:rsid w:val="00B91705"/>
    <w:rsid w:val="00C6560D"/>
    <w:rsid w:val="00E2420E"/>
    <w:rsid w:val="00E72C6C"/>
    <w:rsid w:val="00E94231"/>
    <w:rsid w:val="00EF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C3E65C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155</Words>
  <Characters>6584</Characters>
  <Application>Microsoft Office Word</Application>
  <DocSecurity>0</DocSecurity>
  <Lines>54</Lines>
  <Paragraphs>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7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Agostino Contemi</cp:lastModifiedBy>
  <cp:revision>9</cp:revision>
  <dcterms:created xsi:type="dcterms:W3CDTF">2023-09-27T06:19:00Z</dcterms:created>
  <dcterms:modified xsi:type="dcterms:W3CDTF">2023-09-27T08:33:00Z</dcterms:modified>
</cp:coreProperties>
</file>